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521E43" w:rsidR="00EA202E" w:rsidRDefault="00EA202E" w14:paraId="2126F060" wp14:textId="77777777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0E7B54" w:rsidR="000E7B54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Pr="000E7B54">
        <w:rPr>
          <w:rFonts w:asciiTheme="majorHAnsi" w:hAnsiTheme="majorHAnsi"/>
          <w:b/>
          <w:color w:val="000000"/>
          <w:sz w:val="23"/>
          <w:szCs w:val="23"/>
        </w:rPr>
        <w:t xml:space="preserve">, 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20</w:t>
      </w:r>
      <w:r w:rsidR="000E7B54">
        <w:rPr>
          <w:rFonts w:asciiTheme="majorHAnsi" w:hAnsiTheme="majorHAnsi"/>
          <w:b/>
          <w:color w:val="000000"/>
          <w:sz w:val="23"/>
          <w:szCs w:val="23"/>
        </w:rPr>
        <w:t>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RDefault="00EA202E" w14:paraId="424848AF" wp14:textId="77777777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Pr="00521E43" w:rsidR="00BC756C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A0476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0E7B54">
        <w:rPr>
          <w:rFonts w:asciiTheme="majorHAnsi" w:hAnsiTheme="majorHAnsi"/>
          <w:color w:val="000000"/>
          <w:sz w:val="23"/>
          <w:szCs w:val="23"/>
        </w:rPr>
        <w:t>February</w:t>
      </w:r>
      <w:r w:rsidR="002C0A08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0E7B54">
        <w:rPr>
          <w:rFonts w:asciiTheme="majorHAnsi" w:hAnsiTheme="majorHAnsi"/>
          <w:color w:val="000000"/>
          <w:sz w:val="23"/>
          <w:szCs w:val="23"/>
        </w:rPr>
        <w:t>21</w:t>
      </w:r>
      <w:r w:rsidR="000E7B54">
        <w:rPr>
          <w:rFonts w:asciiTheme="majorHAnsi" w:hAnsiTheme="majorHAnsi"/>
          <w:color w:val="000000"/>
          <w:sz w:val="23"/>
          <w:szCs w:val="23"/>
          <w:vertAlign w:val="superscript"/>
        </w:rPr>
        <w:t>st</w:t>
      </w:r>
      <w:r w:rsidRPr="00521E43" w:rsidR="007E57CF">
        <w:rPr>
          <w:rFonts w:asciiTheme="majorHAnsi" w:hAnsiTheme="majorHAnsi"/>
          <w:color w:val="000000"/>
          <w:sz w:val="23"/>
          <w:szCs w:val="23"/>
        </w:rPr>
        <w:t>,</w:t>
      </w:r>
      <w:r w:rsidR="000E7B5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RDefault="00EA202E" w14:paraId="6FDE7552" wp14:textId="77777777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0E7B54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0E7B54">
        <w:rPr>
          <w:rFonts w:asciiTheme="majorHAnsi" w:hAnsiTheme="majorHAnsi"/>
          <w:color w:val="000000"/>
          <w:sz w:val="23"/>
          <w:szCs w:val="23"/>
        </w:rPr>
        <w:t>February 2</w:t>
      </w:r>
      <w:r w:rsidR="00967ACA">
        <w:rPr>
          <w:rFonts w:asciiTheme="majorHAnsi" w:hAnsiTheme="majorHAnsi"/>
          <w:color w:val="000000"/>
          <w:sz w:val="23"/>
          <w:szCs w:val="23"/>
        </w:rPr>
        <w:t>9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967ACA">
        <w:rPr>
          <w:rFonts w:asciiTheme="majorHAnsi" w:hAnsiTheme="majorHAnsi"/>
          <w:color w:val="000000"/>
          <w:sz w:val="23"/>
          <w:szCs w:val="23"/>
        </w:rPr>
        <w:t>Sat</w:t>
      </w:r>
      <w:bookmarkStart w:name="_GoBack" w:id="0"/>
      <w:bookmarkEnd w:id="0"/>
      <w:r w:rsidR="000E7B54">
        <w:rPr>
          <w:rFonts w:asciiTheme="majorHAnsi" w:hAnsiTheme="majorHAnsi"/>
          <w:color w:val="000000"/>
          <w:sz w:val="23"/>
          <w:szCs w:val="23"/>
        </w:rPr>
        <w:t>.),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xmlns:wp14="http://schemas.microsoft.com/office/word/2010/wordml" w:rsidRPr="00521E43" w:rsidR="00EA202E" w:rsidRDefault="00EA202E" w14:paraId="40A46A29" wp14:textId="77777777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Pr="00521E43" w:rsidR="00F62B8E">
        <w:rPr>
          <w:rFonts w:cs="Times New Roman" w:asciiTheme="majorHAnsi" w:hAnsiTheme="majorHAnsi"/>
          <w:b/>
          <w:sz w:val="28"/>
          <w:szCs w:val="28"/>
        </w:rPr>
        <w:t>3</w:t>
      </w:r>
      <w:r w:rsidR="00240BFB">
        <w:rPr>
          <w:rFonts w:cs="Times New Roman" w:asciiTheme="majorHAnsi" w:hAnsiTheme="majorHAnsi"/>
          <w:b/>
          <w:sz w:val="28"/>
          <w:szCs w:val="28"/>
        </w:rPr>
        <w:t>B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240BFB">
        <w:rPr>
          <w:rFonts w:cs="Times New Roman" w:asciiTheme="majorHAnsi" w:hAnsiTheme="majorHAnsi"/>
          <w:b/>
          <w:sz w:val="28"/>
          <w:szCs w:val="28"/>
        </w:rPr>
        <w:t>4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0 points </w:t>
      </w:r>
    </w:p>
    <w:p xmlns:wp14="http://schemas.microsoft.com/office/word/2010/wordml" w:rsidRPr="00521E43" w:rsidR="00240BFB" w:rsidP="00240BFB" w:rsidRDefault="00240BFB" w14:paraId="1D2BCCB4" wp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0E7B54">
        <w:rPr>
          <w:rFonts w:cs="Times New Roman" w:asciiTheme="majorHAnsi" w:hAnsiTheme="majorHAnsi"/>
          <w:sz w:val="22"/>
          <w:szCs w:val="22"/>
        </w:rPr>
        <w:t>5</w:t>
      </w:r>
      <w:r w:rsidRPr="00521E43">
        <w:rPr>
          <w:rFonts w:cs="Times New Roman" w:asciiTheme="majorHAnsi" w:hAnsiTheme="majorHAnsi"/>
          <w:sz w:val="22"/>
          <w:szCs w:val="22"/>
        </w:rPr>
        <w:t xml:space="preserve">. [30] </w:t>
      </w:r>
      <w:r w:rsidR="000E7B54">
        <w:rPr>
          <w:rFonts w:cs="Times New Roman" w:asciiTheme="majorHAnsi" w:hAnsiTheme="majorHAnsi"/>
          <w:b/>
          <w:sz w:val="22"/>
          <w:szCs w:val="22"/>
        </w:rPr>
        <w:t>Maxi</w:t>
      </w:r>
      <w:r w:rsidRPr="00521E43">
        <w:rPr>
          <w:rFonts w:cs="Times New Roman" w:asciiTheme="majorHAnsi" w:hAnsiTheme="majorHAnsi"/>
          <w:b/>
          <w:sz w:val="22"/>
          <w:szCs w:val="22"/>
        </w:rPr>
        <w:t>mum Heap</w:t>
      </w:r>
    </w:p>
    <w:p xmlns:wp14="http://schemas.microsoft.com/office/word/2010/wordml" w:rsidRPr="00521E43" w:rsidR="00240BFB" w:rsidP="00240BFB" w:rsidRDefault="00240BFB" w14:paraId="091F9310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In the array </w:t>
      </w:r>
      <w:proofErr w:type="gramStart"/>
      <w:r w:rsidRPr="00521E43">
        <w:rPr>
          <w:rFonts w:cs="Times New Roman" w:asciiTheme="majorHAnsi" w:hAnsiTheme="majorHAnsi"/>
          <w:sz w:val="22"/>
          <w:szCs w:val="22"/>
        </w:rPr>
        <w:t>A[</w:t>
      </w:r>
      <w:proofErr w:type="gramEnd"/>
      <w:r w:rsidRPr="00521E43">
        <w:rPr>
          <w:rFonts w:cs="Times New Roman" w:asciiTheme="majorHAnsi" w:hAnsiTheme="majorHAnsi"/>
          <w:sz w:val="22"/>
          <w:szCs w:val="22"/>
        </w:rPr>
        <w:t>1..10] that stores the elements [35, 30, 25, 27, 22, 20, 18, 15, 10, 5],</w:t>
      </w:r>
    </w:p>
    <w:p xmlns:wp14="http://schemas.microsoft.com/office/word/2010/wordml" w:rsidRPr="00521E43" w:rsidR="00240BFB" w:rsidP="7B575FFB" w:rsidRDefault="00240BFB" w14:paraId="2DE5C7A5" wp14:textId="77777777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Construct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a </w:t>
      </w:r>
      <w:r w:rsidRPr="7B575FFB" w:rsidR="000E7B54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max</w:t>
      </w: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-heap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in th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>e array A.  Draw the final heap and show its content in the array A. During the construction of heap, show each step of heap construction.</w:t>
      </w:r>
    </w:p>
    <w:p w:rsidR="0D94613E" w:rsidP="7B575FFB" w:rsidRDefault="0D94613E" w14:paraId="537C345F" w14:textId="04991F7D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0D94613E">
        <w:drawing>
          <wp:inline wp14:editId="1AB362C8" wp14:anchorId="6528BC15">
            <wp:extent cx="2847975" cy="1536720"/>
            <wp:effectExtent l="0" t="0" r="0" b="0"/>
            <wp:docPr id="2613555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dcb7d5d1b449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53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521E43" w:rsidR="00240BFB" w:rsidP="7B575FFB" w:rsidRDefault="000E7B54" w14:paraId="307A4EC4" wp14:textId="77777777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7B575FFB" w:rsidR="000E7B54">
        <w:rPr>
          <w:rFonts w:ascii="Cambria" w:hAnsi="Cambria" w:cs="Times New Roman" w:asciiTheme="majorAscii" w:hAnsiTheme="majorAscii"/>
          <w:sz w:val="22"/>
          <w:szCs w:val="22"/>
        </w:rPr>
        <w:t>Draw the max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>-he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ap after </w:t>
      </w: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removing the M</w:t>
      </w:r>
      <w:r w:rsidRPr="7B575FFB" w:rsidR="000E7B54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ax</w:t>
      </w: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imum key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from 1) and show its content in the array A.</w:t>
      </w:r>
    </w:p>
    <w:p w:rsidR="4FF8E79A" w:rsidP="7B575FFB" w:rsidRDefault="4FF8E79A" w14:paraId="2F188A20" w14:textId="6CB20883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4FF8E79A">
        <w:drawing>
          <wp:inline wp14:editId="79715CB4" wp14:anchorId="34499E62">
            <wp:extent cx="2762250" cy="1732161"/>
            <wp:effectExtent l="0" t="0" r="0" b="0"/>
            <wp:docPr id="7294642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5eaab8177c2474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73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521E43" w:rsidR="00240BFB" w:rsidP="7B575FFB" w:rsidRDefault="00240BFB" w14:paraId="40DF2360" wp14:textId="77777777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>From the m</w:t>
      </w:r>
      <w:r w:rsidRPr="7B575FFB" w:rsidR="000E7B54">
        <w:rPr>
          <w:rFonts w:ascii="Cambria" w:hAnsi="Cambria" w:cs="Times New Roman" w:asciiTheme="majorAscii" w:hAnsiTheme="majorAscii"/>
          <w:sz w:val="22"/>
          <w:szCs w:val="22"/>
        </w:rPr>
        <w:t>ax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-heap in 2), </w:t>
      </w: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sort t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he array A in the </w:t>
      </w:r>
      <w:r w:rsidRPr="7B575FFB" w:rsidR="000E7B54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as</w:t>
      </w: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cending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order. 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>Draw the heap and show</w:t>
      </w:r>
      <w:r w:rsidRPr="7B575FFB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the content of array A</w:t>
      </w:r>
      <w:r w:rsidRPr="7B575FFB" w:rsidR="000E7B54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 xml:space="preserve"> </w:t>
      </w:r>
      <w:r w:rsidRPr="7B575FFB" w:rsidR="000E7B54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after sorting five larg</w:t>
      </w:r>
      <w:r w:rsidRPr="7B575FFB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est keys.</w:t>
      </w:r>
    </w:p>
    <w:p w:rsidR="7B575FFB" w:rsidP="7B575FFB" w:rsidRDefault="7B575FFB" w14:paraId="4B29999D" w14:textId="1B9AA2C8">
      <w:pPr>
        <w:pStyle w:val="Default"/>
        <w:spacing w:line="276" w:lineRule="auto"/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</w:pPr>
    </w:p>
    <w:p w:rsidR="52117162" w:rsidP="7B575FFB" w:rsidRDefault="52117162" w14:paraId="52CA0F07" w14:textId="3FC51DAC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AlgoirthmSortAscending</w:t>
      </w:r>
      <w:proofErr w:type="spellEnd"/>
    </w:p>
    <w:p w:rsidR="52117162" w:rsidP="7B575FFB" w:rsidRDefault="52117162" w14:paraId="6E068133" w14:textId="70E89A2E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For I = size of (A) to 1 do</w:t>
      </w:r>
    </w:p>
    <w:p w:rsidR="52117162" w:rsidP="7B575FFB" w:rsidRDefault="52117162" w14:paraId="439EC824" w14:textId="11EC4388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A(</w:t>
      </w:r>
      <w:proofErr w:type="spellStart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) &lt;- </w:t>
      </w:r>
      <w:proofErr w:type="spellStart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emoveMax</w:t>
      </w:r>
      <w:proofErr w:type="spellEnd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()</w:t>
      </w:r>
    </w:p>
    <w:p w:rsidR="52117162" w:rsidP="7B575FFB" w:rsidRDefault="52117162" w14:paraId="6FF7C277" w14:textId="22A1A15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++</w:t>
      </w:r>
    </w:p>
    <w:p w:rsidR="52117162" w:rsidP="7B575FFB" w:rsidRDefault="52117162" w14:paraId="3D99E5AA" w14:textId="606CF8CD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Return A </w:t>
      </w:r>
    </w:p>
    <w:p w:rsidR="52117162" w:rsidP="7B575FFB" w:rsidRDefault="52117162" w14:paraId="0E88D1C6" w14:textId="4A472569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gramStart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esult :</w:t>
      </w:r>
      <w:proofErr w:type="gramEnd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[5, 10, 15, 18, 20, 22, 25, 27, 30, 35]</w:t>
      </w:r>
    </w:p>
    <w:p w:rsidR="52117162" w:rsidP="7B575FFB" w:rsidRDefault="52117162" w14:paraId="3F522B67" w14:textId="0BCEC6C0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First 5 </w:t>
      </w:r>
      <w:proofErr w:type="gramStart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lements :</w:t>
      </w:r>
      <w:proofErr w:type="gramEnd"/>
      <w:r w:rsidRPr="7B575FFB" w:rsidR="52117162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[5, 10, 15, 18, 20]</w:t>
      </w:r>
    </w:p>
    <w:p w:rsidR="7B575FFB" w:rsidP="7B575FFB" w:rsidRDefault="7B575FFB" w14:paraId="7FBF2183" w14:textId="7EC77C5F">
      <w:pPr>
        <w:pStyle w:val="Default"/>
        <w:spacing w:line="276" w:lineRule="auto"/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</w:pPr>
    </w:p>
    <w:p xmlns:wp14="http://schemas.microsoft.com/office/word/2010/wordml" w:rsidR="00240BFB" w:rsidP="00240BFB" w:rsidRDefault="00240BFB" w14:paraId="672A665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240BFB" w:rsidP="00240BFB" w:rsidRDefault="00240BFB" w14:paraId="2CCF51E2" wp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0E7B54">
        <w:rPr>
          <w:rFonts w:cs="Times New Roman" w:asciiTheme="majorHAnsi" w:hAnsiTheme="majorHAnsi"/>
          <w:sz w:val="22"/>
          <w:szCs w:val="22"/>
        </w:rPr>
        <w:t>6</w:t>
      </w:r>
      <w:r w:rsidRPr="00521E43">
        <w:rPr>
          <w:rFonts w:cs="Times New Roman" w:asciiTheme="majorHAnsi" w:hAnsiTheme="majorHAnsi"/>
          <w:sz w:val="22"/>
          <w:szCs w:val="22"/>
        </w:rPr>
        <w:t xml:space="preserve">. [10] </w:t>
      </w:r>
      <w:r w:rsidRPr="00521E43">
        <w:rPr>
          <w:rFonts w:cs="Times New Roman" w:asciiTheme="majorHAnsi" w:hAnsiTheme="majorHAnsi"/>
          <w:b/>
          <w:sz w:val="22"/>
          <w:szCs w:val="22"/>
        </w:rPr>
        <w:t>Heap Sort</w:t>
      </w:r>
    </w:p>
    <w:p xmlns:wp14="http://schemas.microsoft.com/office/word/2010/wordml" w:rsidRPr="00521E43" w:rsidR="00240BFB" w:rsidP="00240BFB" w:rsidRDefault="000E7B54" w14:paraId="3C18286B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A min</w:t>
      </w:r>
      <w:r w:rsidRPr="00521E43" w:rsidR="00240BFB">
        <w:rPr>
          <w:rFonts w:cs="Times New Roman" w:asciiTheme="majorHAnsi" w:hAnsiTheme="majorHAnsi"/>
          <w:sz w:val="22"/>
          <w:szCs w:val="22"/>
        </w:rPr>
        <w:t xml:space="preserve">imum heap is used to sort an array A of length </w:t>
      </w:r>
      <w:r w:rsidRPr="00521E43" w:rsidR="00240BFB">
        <w:rPr>
          <w:rFonts w:cs="Times New Roman" w:asciiTheme="majorHAnsi" w:hAnsiTheme="majorHAnsi"/>
          <w:i/>
          <w:sz w:val="22"/>
          <w:szCs w:val="22"/>
        </w:rPr>
        <w:t>n</w:t>
      </w:r>
      <w:r>
        <w:rPr>
          <w:rFonts w:cs="Times New Roman" w:asciiTheme="majorHAnsi" w:hAnsiTheme="majorHAnsi"/>
          <w:sz w:val="22"/>
          <w:szCs w:val="22"/>
        </w:rPr>
        <w:t xml:space="preserve"> in de</w:t>
      </w:r>
      <w:r w:rsidRPr="00521E43" w:rsidR="00240BFB">
        <w:rPr>
          <w:rFonts w:cs="Times New Roman" w:asciiTheme="majorHAnsi" w:hAnsiTheme="majorHAnsi"/>
          <w:sz w:val="22"/>
          <w:szCs w:val="22"/>
        </w:rPr>
        <w:t>scending order.</w:t>
      </w:r>
    </w:p>
    <w:p xmlns:wp14="http://schemas.microsoft.com/office/word/2010/wordml" w:rsidRPr="00521E43" w:rsidR="00240BFB" w:rsidP="00240BFB" w:rsidRDefault="00240BFB" w14:paraId="0E2232AF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What is the running time of Heap-Sort algorithm on an array A that is already sorted in </w:t>
      </w:r>
      <w:r w:rsidR="000E7B54">
        <w:rPr>
          <w:rFonts w:cs="Times New Roman" w:asciiTheme="majorHAnsi" w:hAnsiTheme="majorHAnsi"/>
          <w:sz w:val="22"/>
          <w:szCs w:val="22"/>
        </w:rPr>
        <w:t>de</w:t>
      </w:r>
      <w:r w:rsidRPr="00521E43">
        <w:rPr>
          <w:rFonts w:cs="Times New Roman" w:asciiTheme="majorHAnsi" w:hAnsiTheme="majorHAnsi"/>
          <w:sz w:val="22"/>
          <w:szCs w:val="22"/>
        </w:rPr>
        <w:t>scending order? Explain your answer.</w:t>
      </w:r>
    </w:p>
    <w:p xmlns:wp14="http://schemas.microsoft.com/office/word/2010/wordml" w:rsidR="00240BFB" w:rsidP="7B575FFB" w:rsidRDefault="00240BFB" w14:paraId="0A37501D" wp14:textId="77777777" wp14:noSpellErr="1">
      <w:pPr>
        <w:pStyle w:val="Default"/>
        <w:spacing w:line="276" w:lineRule="auto"/>
        <w:rPr>
          <w:rFonts w:ascii="Cambria" w:hAnsi="Cambria" w:cs="Times New Roman" w:asciiTheme="majorAscii" w:hAnsiTheme="majorAscii"/>
          <w:b w:val="1"/>
          <w:bCs w:val="1"/>
          <w:sz w:val="22"/>
          <w:szCs w:val="22"/>
        </w:rPr>
      </w:pPr>
    </w:p>
    <w:p w:rsidR="7FA398D7" w:rsidP="7B575FFB" w:rsidRDefault="7FA398D7" w14:paraId="0A095DB9" w14:textId="3E25EB21">
      <w:pPr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7B575FFB" w:rsidR="7FA398D7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The run time for the algorithm will be O(n) because the contractions of the heap will take </w:t>
      </w:r>
      <w:proofErr w:type="gramStart"/>
      <w:r w:rsidRPr="7B575FFB" w:rsidR="7FA398D7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O(</w:t>
      </w:r>
      <w:proofErr w:type="gramEnd"/>
      <w:r w:rsidRPr="7B575FFB" w:rsidR="7FA398D7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1), removing the max will take O(1).  Thus as a result by running both as </w:t>
      </w:r>
      <w:proofErr w:type="gramStart"/>
      <w:r w:rsidRPr="7B575FFB" w:rsidR="7FA398D7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O(</w:t>
      </w:r>
      <w:proofErr w:type="gramEnd"/>
      <w:r w:rsidRPr="7B575FFB" w:rsidR="7FA398D7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1) on n size will take O(n).</w:t>
      </w:r>
    </w:p>
    <w:p w:rsidR="7B575FFB" w:rsidP="7B575FFB" w:rsidRDefault="7B575FFB" w14:paraId="04643BE4" w14:textId="5EC560C0">
      <w:pPr>
        <w:pStyle w:val="Default"/>
        <w:spacing w:line="276" w:lineRule="auto"/>
        <w:rPr>
          <w:rFonts w:ascii="Cambria" w:hAnsi="Cambria" w:cs="Times New Roman" w:asciiTheme="majorAscii" w:hAnsiTheme="majorAscii"/>
          <w:b w:val="1"/>
          <w:bCs w:val="1"/>
          <w:sz w:val="22"/>
          <w:szCs w:val="22"/>
        </w:rPr>
      </w:pPr>
    </w:p>
    <w:sectPr w:rsidR="00240BFB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120"/>
  <w:embedSystemFonts/>
  <w:bordersDoNotSurroundHeader/>
  <w:bordersDoNotSurroundFooter/>
  <w:proofState w:spelling="clean" w:grammar="dirty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wUAQZJ73i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0E7B54"/>
    <w:rsid w:val="001030AF"/>
    <w:rsid w:val="00103883"/>
    <w:rsid w:val="001224D6"/>
    <w:rsid w:val="00123E5F"/>
    <w:rsid w:val="00182183"/>
    <w:rsid w:val="001A0476"/>
    <w:rsid w:val="001A57AC"/>
    <w:rsid w:val="001C03A9"/>
    <w:rsid w:val="001C6300"/>
    <w:rsid w:val="001D7519"/>
    <w:rsid w:val="00212B70"/>
    <w:rsid w:val="00217177"/>
    <w:rsid w:val="00240BFB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73E24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652C5"/>
    <w:rsid w:val="00967ACA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70D51"/>
    <w:rsid w:val="00B872A0"/>
    <w:rsid w:val="00B90CB2"/>
    <w:rsid w:val="00BC04A3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42FDEC2"/>
    <w:rsid w:val="0D94613E"/>
    <w:rsid w:val="3E08B2A3"/>
    <w:rsid w:val="46E7F517"/>
    <w:rsid w:val="4DFB36E7"/>
    <w:rsid w:val="4FF8E79A"/>
    <w:rsid w:val="52117162"/>
    <w:rsid w:val="7B575FFB"/>
    <w:rsid w:val="7FA39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E3C2C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jpg" Id="R9adcb7d5d1b44963" /><Relationship Type="http://schemas.openxmlformats.org/officeDocument/2006/relationships/image" Target="/media/image2.jpg" Id="R25eaab8177c2474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5</revision>
  <dcterms:created xsi:type="dcterms:W3CDTF">2020-02-21T22:34:00.0000000Z</dcterms:created>
  <dcterms:modified xsi:type="dcterms:W3CDTF">2020-02-25T03:26:16.7099817Z</dcterms:modified>
</coreProperties>
</file>